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A26ADD" w:rsidRDefault="00A26ADD" w:rsidP="00E60660">
            <w:pPr>
              <w:rPr>
                <w:color w:val="FF0000"/>
              </w:rPr>
            </w:pPr>
            <w:r w:rsidRPr="00A26ADD">
              <w:t>IT Support Technician</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A26ADD" w:rsidRDefault="00A26ADD" w:rsidP="00246BFE">
            <w:pPr>
              <w:rPr>
                <w:rFonts w:cstheme="minorHAnsi"/>
                <w:color w:val="FF0000"/>
              </w:rPr>
            </w:pPr>
            <w:r w:rsidRPr="00A26ADD">
              <w:t>IT Service Delivery Manage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A26ADD" w:rsidRDefault="00A26ADD" w:rsidP="00A26ADD">
      <w:pPr>
        <w:pStyle w:val="NoSpacing"/>
        <w:jc w:val="both"/>
      </w:pPr>
      <w:r w:rsidRPr="00DD25C9">
        <w:t xml:space="preserve">The IT Department provides all of the Eton College’s </w:t>
      </w:r>
      <w:r>
        <w:t xml:space="preserve">information and communications technology </w:t>
      </w:r>
      <w:r w:rsidRPr="00DD25C9">
        <w:t xml:space="preserve">services </w:t>
      </w:r>
      <w:r>
        <w:t>for more than 2,000 users</w:t>
      </w:r>
      <w:r w:rsidRPr="00DD25C9">
        <w:t xml:space="preserve">, </w:t>
      </w:r>
      <w:r>
        <w:t>both inside and outside of the classroom.  You</w:t>
      </w:r>
      <w:r w:rsidRPr="000B6F06">
        <w:t xml:space="preserve"> will report directly into the </w:t>
      </w:r>
      <w:r>
        <w:t>IT Service Delivery Manager</w:t>
      </w:r>
      <w:r w:rsidRPr="000B6F06">
        <w:t xml:space="preserve"> and will need to be able to provide IT support across the college</w:t>
      </w:r>
      <w:r>
        <w:t xml:space="preserve"> such as resolving support requests on computer hardware, software and network systems.  </w:t>
      </w:r>
      <w:r w:rsidRPr="000B6F06">
        <w:t xml:space="preserve">The successful candidate will need to have excellent customer service skills and </w:t>
      </w:r>
      <w:r>
        <w:t>some experience working within IT support or helpdesk work.  This is an exciting opportunity for an enthusiastic individual with a passion and aptitude for information technology to work for a prestigious and forward-thinking independent school.</w:t>
      </w:r>
    </w:p>
    <w:p w:rsidR="00A26ADD" w:rsidRDefault="00A26ADD" w:rsidP="00F17FC0">
      <w:pPr>
        <w:rPr>
          <w:b/>
        </w:rPr>
      </w:pPr>
    </w:p>
    <w:p w:rsidR="00994E9D" w:rsidRDefault="00994E9D" w:rsidP="00F17FC0">
      <w:pPr>
        <w:rPr>
          <w:b/>
        </w:rPr>
      </w:pPr>
    </w:p>
    <w:p w:rsidR="00322D25" w:rsidRDefault="00322D25" w:rsidP="00994E9D">
      <w:pPr>
        <w:rPr>
          <w:b/>
        </w:rPr>
      </w:pPr>
      <w:r>
        <w:rPr>
          <w:b/>
        </w:rPr>
        <w:t>Key Tasks and Responsibilities</w:t>
      </w:r>
    </w:p>
    <w:p w:rsidR="00A26ADD" w:rsidRDefault="00A26ADD" w:rsidP="00A26ADD">
      <w:pPr>
        <w:pStyle w:val="NoSpacing"/>
        <w:numPr>
          <w:ilvl w:val="0"/>
          <w:numId w:val="30"/>
        </w:numPr>
        <w:jc w:val="both"/>
      </w:pPr>
      <w:r>
        <w:t>To provide f</w:t>
      </w:r>
      <w:r w:rsidRPr="00CD37B0">
        <w:t xml:space="preserve">ront line IT </w:t>
      </w:r>
      <w:r>
        <w:t xml:space="preserve">Helpdesk </w:t>
      </w:r>
      <w:r w:rsidRPr="00CD37B0">
        <w:t xml:space="preserve">support </w:t>
      </w:r>
      <w:r>
        <w:t xml:space="preserve">providing ICT help </w:t>
      </w:r>
      <w:r w:rsidRPr="00CD37B0">
        <w:t>to Eton staff</w:t>
      </w:r>
      <w:r>
        <w:t xml:space="preserve"> and pupils</w:t>
      </w:r>
      <w:r w:rsidRPr="00CD37B0">
        <w:t>.</w:t>
      </w:r>
    </w:p>
    <w:p w:rsidR="00A26ADD" w:rsidRPr="00CD37B0" w:rsidRDefault="00A26ADD" w:rsidP="00A26ADD">
      <w:pPr>
        <w:pStyle w:val="NoSpacing"/>
        <w:numPr>
          <w:ilvl w:val="0"/>
          <w:numId w:val="30"/>
        </w:numPr>
        <w:jc w:val="both"/>
      </w:pPr>
      <w:r w:rsidRPr="00CD37B0">
        <w:t>Hardware and software support of school devices including Microsoft and Apple computer</w:t>
      </w:r>
      <w:r>
        <w:t>s</w:t>
      </w:r>
      <w:r w:rsidRPr="00CD37B0">
        <w:t>, printers, telephones and network equipment.</w:t>
      </w:r>
    </w:p>
    <w:p w:rsidR="00A26ADD" w:rsidRPr="00CD37B0" w:rsidRDefault="00A26ADD" w:rsidP="00A26ADD">
      <w:pPr>
        <w:pStyle w:val="NoSpacing"/>
        <w:numPr>
          <w:ilvl w:val="0"/>
          <w:numId w:val="30"/>
        </w:numPr>
        <w:jc w:val="both"/>
      </w:pPr>
      <w:r w:rsidRPr="00CD37B0">
        <w:t xml:space="preserve">Fault diagnosis and repairs to a wide range of </w:t>
      </w:r>
      <w:r>
        <w:t xml:space="preserve">end-user </w:t>
      </w:r>
      <w:r w:rsidRPr="00CD37B0">
        <w:t>devices.</w:t>
      </w:r>
    </w:p>
    <w:p w:rsidR="00A26ADD" w:rsidRPr="00CD37B0" w:rsidRDefault="00A26ADD" w:rsidP="00A26ADD">
      <w:pPr>
        <w:pStyle w:val="NoSpacing"/>
        <w:numPr>
          <w:ilvl w:val="0"/>
          <w:numId w:val="30"/>
        </w:numPr>
        <w:jc w:val="both"/>
      </w:pPr>
      <w:r>
        <w:t>User s</w:t>
      </w:r>
      <w:r w:rsidRPr="00CD37B0">
        <w:t xml:space="preserve">upport </w:t>
      </w:r>
      <w:r>
        <w:t>for standard software packages and bespoke systems.</w:t>
      </w:r>
    </w:p>
    <w:p w:rsidR="00A26ADD" w:rsidRPr="00CD37B0" w:rsidRDefault="00A26ADD" w:rsidP="00A26ADD">
      <w:pPr>
        <w:pStyle w:val="NoSpacing"/>
        <w:numPr>
          <w:ilvl w:val="0"/>
          <w:numId w:val="30"/>
        </w:numPr>
        <w:jc w:val="both"/>
      </w:pPr>
      <w:r w:rsidRPr="00CD37B0">
        <w:t>Use of computerised Helpdesk facility and management of calls from inception to conclusion.</w:t>
      </w:r>
    </w:p>
    <w:p w:rsidR="00A26ADD" w:rsidRPr="00CD37B0" w:rsidRDefault="00A26ADD" w:rsidP="00A26ADD">
      <w:pPr>
        <w:pStyle w:val="NoSpacing"/>
        <w:numPr>
          <w:ilvl w:val="0"/>
          <w:numId w:val="30"/>
        </w:numPr>
        <w:jc w:val="both"/>
      </w:pPr>
      <w:r w:rsidRPr="00CD37B0">
        <w:t>Call management of own calls and cover if required for other calls.</w:t>
      </w:r>
    </w:p>
    <w:p w:rsidR="00A26ADD" w:rsidRPr="00CD37B0" w:rsidRDefault="00A26ADD" w:rsidP="00A26ADD">
      <w:pPr>
        <w:pStyle w:val="NoSpacing"/>
        <w:numPr>
          <w:ilvl w:val="0"/>
          <w:numId w:val="30"/>
        </w:numPr>
        <w:jc w:val="both"/>
      </w:pPr>
      <w:r w:rsidRPr="00CD37B0">
        <w:t>Routing calls to the right person to complete the task.</w:t>
      </w:r>
    </w:p>
    <w:p w:rsidR="00A26ADD" w:rsidRDefault="00A26ADD" w:rsidP="00A26ADD">
      <w:pPr>
        <w:pStyle w:val="NoSpacing"/>
        <w:numPr>
          <w:ilvl w:val="0"/>
          <w:numId w:val="30"/>
        </w:numPr>
        <w:jc w:val="both"/>
      </w:pPr>
      <w:r w:rsidRPr="00CD37B0">
        <w:t>Escalating appropriate calls to the right person to resolve a problematic issue.</w:t>
      </w:r>
    </w:p>
    <w:p w:rsidR="00246BFE" w:rsidRPr="00A26ADD" w:rsidRDefault="00A26ADD" w:rsidP="00A26ADD">
      <w:pPr>
        <w:pStyle w:val="NoSpacing"/>
        <w:numPr>
          <w:ilvl w:val="0"/>
          <w:numId w:val="30"/>
        </w:numPr>
        <w:jc w:val="both"/>
      </w:pPr>
      <w:r w:rsidRPr="004E2C0D">
        <w:t>The movement of items such as PCs, monitors and larger objects where required, whilst adhering to health and safety and manual handling guidelines.</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p>
    <w:p w:rsidR="00994E9D" w:rsidRPr="00994E9D" w:rsidRDefault="00994E9D" w:rsidP="00994E9D">
      <w:pPr>
        <w:pStyle w:val="NoSpacing"/>
        <w:ind w:left="360"/>
        <w:rPr>
          <w:rFonts w:cstheme="minorHAnsi"/>
        </w:rPr>
      </w:pPr>
    </w:p>
    <w:p w:rsidR="00246BFE" w:rsidRPr="00246BFE" w:rsidRDefault="00CC0722" w:rsidP="00246BFE">
      <w:pPr>
        <w:rPr>
          <w:b/>
        </w:rPr>
      </w:pPr>
      <w:r w:rsidRPr="00246BFE">
        <w:rPr>
          <w:b/>
        </w:rPr>
        <w:t>Skills and Competencies Required</w:t>
      </w:r>
    </w:p>
    <w:p w:rsidR="00A26ADD" w:rsidRDefault="00A26ADD" w:rsidP="00A26ADD">
      <w:pPr>
        <w:jc w:val="both"/>
      </w:pPr>
      <w:r>
        <w:t>To be successful in this role, the incumbent should have:</w:t>
      </w:r>
    </w:p>
    <w:p w:rsidR="00A26ADD" w:rsidRPr="0069515F" w:rsidRDefault="00A26ADD" w:rsidP="00A26ADD">
      <w:pPr>
        <w:pStyle w:val="NoSpacing"/>
        <w:numPr>
          <w:ilvl w:val="0"/>
          <w:numId w:val="24"/>
        </w:numPr>
        <w:jc w:val="both"/>
        <w:rPr>
          <w:rStyle w:val="Style1"/>
        </w:rPr>
      </w:pPr>
      <w:bookmarkStart w:id="0" w:name="_Hlk75868867"/>
      <w:r>
        <w:rPr>
          <w:rStyle w:val="Style1"/>
          <w:rFonts w:cs="Arial"/>
        </w:rPr>
        <w:t>At least one-year IT support and Helpdesk experience with the ability to demonstrate all round knowledge of IT support</w:t>
      </w:r>
    </w:p>
    <w:p w:rsidR="00A26ADD" w:rsidRDefault="00A26ADD" w:rsidP="00A26ADD">
      <w:pPr>
        <w:pStyle w:val="NoSpacing"/>
        <w:numPr>
          <w:ilvl w:val="0"/>
          <w:numId w:val="24"/>
        </w:numPr>
        <w:jc w:val="both"/>
      </w:pPr>
      <w:r>
        <w:t>Microsoft Office support, Version 2010 upwards</w:t>
      </w:r>
    </w:p>
    <w:p w:rsidR="00A26ADD" w:rsidRDefault="00A26ADD" w:rsidP="00A26ADD">
      <w:pPr>
        <w:pStyle w:val="NoSpacing"/>
        <w:numPr>
          <w:ilvl w:val="0"/>
          <w:numId w:val="24"/>
        </w:numPr>
        <w:jc w:val="both"/>
      </w:pPr>
      <w:r>
        <w:t>Microsoft and Apple operating system support</w:t>
      </w:r>
    </w:p>
    <w:bookmarkEnd w:id="0"/>
    <w:p w:rsidR="00A26ADD" w:rsidRPr="00781D50" w:rsidRDefault="00A26ADD" w:rsidP="00A26ADD">
      <w:pPr>
        <w:pStyle w:val="NoSpacing"/>
        <w:numPr>
          <w:ilvl w:val="0"/>
          <w:numId w:val="24"/>
        </w:numPr>
        <w:jc w:val="both"/>
      </w:pPr>
      <w:r>
        <w:lastRenderedPageBreak/>
        <w:t>Mobile device support, including Microsoft, iOS, Android</w:t>
      </w:r>
    </w:p>
    <w:p w:rsidR="00A26ADD" w:rsidRPr="00781D50" w:rsidRDefault="00A26ADD" w:rsidP="00A26ADD">
      <w:pPr>
        <w:pStyle w:val="NoSpacing"/>
        <w:numPr>
          <w:ilvl w:val="0"/>
          <w:numId w:val="24"/>
        </w:numPr>
      </w:pPr>
      <w:r w:rsidRPr="00781D50">
        <w:t>Excellent customer service skills and a friendly and helpful manner</w:t>
      </w:r>
    </w:p>
    <w:p w:rsidR="00A26ADD" w:rsidRPr="00A26ADD" w:rsidRDefault="00A26ADD" w:rsidP="00246BFE">
      <w:pPr>
        <w:shd w:val="clear" w:color="auto" w:fill="FFFFFF"/>
        <w:spacing w:after="0" w:line="240" w:lineRule="auto"/>
        <w:rPr>
          <w:b/>
        </w:rPr>
      </w:pPr>
    </w:p>
    <w:p w:rsidR="00246BFE" w:rsidRDefault="00A26ADD" w:rsidP="00246BFE">
      <w:pPr>
        <w:shd w:val="clear" w:color="auto" w:fill="FFFFFF"/>
        <w:spacing w:after="0" w:line="240" w:lineRule="auto"/>
      </w:pPr>
      <w:r>
        <w:t>You may enjoy this role</w:t>
      </w:r>
    </w:p>
    <w:p w:rsidR="00A26ADD" w:rsidRDefault="00A26ADD" w:rsidP="00246BFE">
      <w:pPr>
        <w:shd w:val="clear" w:color="auto" w:fill="FFFFFF"/>
        <w:spacing w:after="0" w:line="240" w:lineRule="auto"/>
      </w:pPr>
      <w:bookmarkStart w:id="1" w:name="_GoBack"/>
      <w:bookmarkEnd w:id="1"/>
    </w:p>
    <w:p w:rsidR="00A26ADD" w:rsidRPr="00781D50" w:rsidRDefault="00A26ADD" w:rsidP="00A26ADD">
      <w:pPr>
        <w:pStyle w:val="NoSpacing"/>
        <w:numPr>
          <w:ilvl w:val="0"/>
          <w:numId w:val="24"/>
        </w:numPr>
      </w:pPr>
      <w:r w:rsidRPr="00781D50">
        <w:t>A demonstrable aptitude and enthusiasm for information and communications technology</w:t>
      </w:r>
    </w:p>
    <w:p w:rsidR="00A26ADD" w:rsidRPr="00781D50" w:rsidRDefault="00A26ADD" w:rsidP="00A26ADD">
      <w:pPr>
        <w:pStyle w:val="NoSpacing"/>
        <w:numPr>
          <w:ilvl w:val="0"/>
          <w:numId w:val="24"/>
        </w:numPr>
      </w:pPr>
      <w:r w:rsidRPr="00781D50">
        <w:t>Confidence and willingness to learn</w:t>
      </w:r>
    </w:p>
    <w:p w:rsidR="00A26ADD" w:rsidRPr="00781D50" w:rsidRDefault="00A26ADD" w:rsidP="00A26ADD">
      <w:pPr>
        <w:pStyle w:val="NoSpacing"/>
        <w:numPr>
          <w:ilvl w:val="0"/>
          <w:numId w:val="24"/>
        </w:numPr>
      </w:pPr>
      <w:r>
        <w:t>Good communication skills and ability to work well in a team environment</w:t>
      </w:r>
    </w:p>
    <w:p w:rsidR="00A26ADD" w:rsidRPr="00F47B12" w:rsidRDefault="00A26ADD" w:rsidP="00A26ADD">
      <w:pPr>
        <w:pStyle w:val="NoSpacing"/>
        <w:numPr>
          <w:ilvl w:val="0"/>
          <w:numId w:val="24"/>
        </w:numPr>
      </w:pPr>
      <w:r>
        <w:t>Ability to organise and prioritise workloads</w:t>
      </w:r>
    </w:p>
    <w:p w:rsidR="00A26ADD" w:rsidRDefault="00A26ADD" w:rsidP="00246BFE">
      <w:pPr>
        <w:shd w:val="clear" w:color="auto" w:fill="FFFFFF"/>
        <w:spacing w:after="0" w:line="240" w:lineRule="auto"/>
      </w:pPr>
    </w:p>
    <w:p w:rsidR="00246BFE" w:rsidRPr="00246BFE" w:rsidRDefault="00246BFE" w:rsidP="00A26ADD">
      <w:pPr>
        <w:pStyle w:val="ListParagraph"/>
        <w:rPr>
          <w:b/>
        </w:rPr>
      </w:pPr>
    </w:p>
    <w:p w:rsidR="00EB35E8" w:rsidRDefault="00EB35E8" w:rsidP="00EB35E8">
      <w:pPr>
        <w:rPr>
          <w:b/>
        </w:rPr>
      </w:pPr>
      <w:r>
        <w:rPr>
          <w:b/>
        </w:rPr>
        <w:t>Working Pattern</w:t>
      </w:r>
    </w:p>
    <w:p w:rsidR="00A26ADD" w:rsidRPr="00CF759C" w:rsidRDefault="00A26ADD" w:rsidP="00A26ADD">
      <w:pPr>
        <w:pStyle w:val="ListParagraph"/>
        <w:numPr>
          <w:ilvl w:val="0"/>
          <w:numId w:val="26"/>
        </w:numPr>
        <w:jc w:val="both"/>
        <w:rPr>
          <w:rFonts w:cstheme="minorHAnsi"/>
        </w:rPr>
      </w:pPr>
      <w:r w:rsidRPr="00CF759C">
        <w:rPr>
          <w:rFonts w:cstheme="minorHAnsi"/>
        </w:rPr>
        <w:t xml:space="preserve">Your working hours will be </w:t>
      </w:r>
      <w:r w:rsidRPr="00CF759C">
        <w:rPr>
          <w:rFonts w:cstheme="minorHAnsi"/>
          <w:color w:val="333333"/>
          <w:shd w:val="clear" w:color="auto" w:fill="FFFFFF"/>
        </w:rPr>
        <w:t>8am - 4pm and 10.30am - 6.30pm Monday to Friday on a rota schedule</w:t>
      </w:r>
    </w:p>
    <w:p w:rsidR="00A26ADD" w:rsidRPr="00CF759C" w:rsidRDefault="00A26ADD" w:rsidP="00A26ADD">
      <w:pPr>
        <w:pStyle w:val="ListParagraph"/>
        <w:numPr>
          <w:ilvl w:val="0"/>
          <w:numId w:val="26"/>
        </w:numPr>
        <w:jc w:val="both"/>
        <w:rPr>
          <w:rFonts w:cstheme="minorHAnsi"/>
        </w:rPr>
      </w:pPr>
      <w:r w:rsidRPr="00CF759C">
        <w:rPr>
          <w:rFonts w:cstheme="minorHAnsi"/>
        </w:rPr>
        <w:t xml:space="preserve">You will be working 52 weeks per year. </w:t>
      </w:r>
    </w:p>
    <w:p w:rsidR="00A26ADD" w:rsidRPr="00CF759C" w:rsidRDefault="00A26ADD" w:rsidP="00A26ADD">
      <w:pPr>
        <w:pStyle w:val="ListParagraph"/>
        <w:numPr>
          <w:ilvl w:val="0"/>
          <w:numId w:val="26"/>
        </w:numPr>
        <w:jc w:val="both"/>
        <w:rPr>
          <w:rFonts w:cstheme="minorHAnsi"/>
          <w:b/>
        </w:rPr>
      </w:pPr>
      <w:r w:rsidRPr="00CF759C">
        <w:rPr>
          <w:rFonts w:cstheme="minorHAnsi"/>
        </w:rPr>
        <w:t xml:space="preserve">You will be entitled to 21 </w:t>
      </w:r>
      <w:r>
        <w:rPr>
          <w:rFonts w:cstheme="minorHAnsi"/>
        </w:rPr>
        <w:t xml:space="preserve">days </w:t>
      </w:r>
      <w:r w:rsidRPr="00CF759C">
        <w:rPr>
          <w:rFonts w:cstheme="minorHAnsi"/>
        </w:rPr>
        <w:t xml:space="preserve">holiday. </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F3EFB">
      <w:rPr>
        <w:sz w:val="20"/>
        <w:szCs w:val="20"/>
      </w:rPr>
      <w:t>September</w:t>
    </w:r>
    <w:r w:rsidR="00994E9D">
      <w:rPr>
        <w:sz w:val="20"/>
        <w:szCs w:val="20"/>
      </w:rPr>
      <w:t xml:space="preserve"> 2023</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2"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8"/>
  </w:num>
  <w:num w:numId="3">
    <w:abstractNumId w:val="8"/>
  </w:num>
  <w:num w:numId="4">
    <w:abstractNumId w:val="9"/>
  </w:num>
  <w:num w:numId="5">
    <w:abstractNumId w:val="32"/>
  </w:num>
  <w:num w:numId="6">
    <w:abstractNumId w:val="4"/>
  </w:num>
  <w:num w:numId="7">
    <w:abstractNumId w:val="12"/>
  </w:num>
  <w:num w:numId="8">
    <w:abstractNumId w:val="17"/>
  </w:num>
  <w:num w:numId="9">
    <w:abstractNumId w:val="16"/>
  </w:num>
  <w:num w:numId="10">
    <w:abstractNumId w:val="31"/>
  </w:num>
  <w:num w:numId="11">
    <w:abstractNumId w:val="10"/>
  </w:num>
  <w:num w:numId="12">
    <w:abstractNumId w:val="1"/>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1"/>
  </w:num>
  <w:num w:numId="21">
    <w:abstractNumId w:val="27"/>
  </w:num>
  <w:num w:numId="22">
    <w:abstractNumId w:val="0"/>
  </w:num>
  <w:num w:numId="23">
    <w:abstractNumId w:val="25"/>
  </w:num>
  <w:num w:numId="24">
    <w:abstractNumId w:val="15"/>
  </w:num>
  <w:num w:numId="25">
    <w:abstractNumId w:val="5"/>
  </w:num>
  <w:num w:numId="26">
    <w:abstractNumId w:val="30"/>
  </w:num>
  <w:num w:numId="27">
    <w:abstractNumId w:val="29"/>
  </w:num>
  <w:num w:numId="28">
    <w:abstractNumId w:val="5"/>
  </w:num>
  <w:num w:numId="29">
    <w:abstractNumId w:val="22"/>
  </w:num>
  <w:num w:numId="30">
    <w:abstractNumId w:val="23"/>
  </w:num>
  <w:num w:numId="31">
    <w:abstractNumId w:val="26"/>
  </w:num>
  <w:num w:numId="32">
    <w:abstractNumId w:val="13"/>
  </w:num>
  <w:num w:numId="33">
    <w:abstractNumId w:val="2"/>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26ADD"/>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88D761F"/>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character" w:customStyle="1" w:styleId="Style1">
    <w:name w:val="Style1"/>
    <w:basedOn w:val="DefaultParagraphFont"/>
    <w:uiPriority w:val="1"/>
    <w:rsid w:val="00A26A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5-09T07:05:00Z</dcterms:created>
  <dcterms:modified xsi:type="dcterms:W3CDTF">2024-05-09T07:05:00Z</dcterms:modified>
</cp:coreProperties>
</file>